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2274" w:rsidRDefault="00987E63" w:rsidP="00987E63">
      <w:pPr>
        <w:rPr>
          <w:sz w:val="24"/>
        </w:rPr>
      </w:pPr>
      <w:r w:rsidRPr="00987E63">
        <w:rPr>
          <w:noProof/>
          <w:sz w:val="24"/>
        </w:rPr>
        <w:drawing>
          <wp:inline distT="0" distB="0" distL="0" distR="0" wp14:anchorId="35D09F24" wp14:editId="1F75FC86">
            <wp:extent cx="1284453" cy="1028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 YES Logo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314" cy="103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274">
        <w:rPr>
          <w:sz w:val="24"/>
        </w:rPr>
        <w:tab/>
      </w:r>
      <w:r w:rsidR="00282274">
        <w:rPr>
          <w:sz w:val="24"/>
        </w:rPr>
        <w:tab/>
      </w:r>
      <w:r>
        <w:rPr>
          <w:sz w:val="24"/>
        </w:rPr>
        <w:t xml:space="preserve"> </w:t>
      </w:r>
    </w:p>
    <w:p w:rsidR="003A3222" w:rsidRPr="00465431" w:rsidRDefault="001C52CA" w:rsidP="00282274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YES! Ambassador Scheduling </w:t>
      </w:r>
      <w:r w:rsidR="00282274" w:rsidRPr="00465431">
        <w:rPr>
          <w:b/>
          <w:sz w:val="28"/>
          <w:u w:val="single"/>
        </w:rPr>
        <w:t>Guidelines</w:t>
      </w:r>
    </w:p>
    <w:p w:rsidR="00282274" w:rsidRDefault="00282274"/>
    <w:p w:rsidR="00F42B8E" w:rsidRDefault="00F42B8E" w:rsidP="00247D79">
      <w:pPr>
        <w:spacing w:after="0" w:line="360" w:lineRule="auto"/>
      </w:pPr>
      <w:r>
        <w:t xml:space="preserve">Learning Ally’s YES! Ambassadors are a group of middle and high school </w:t>
      </w:r>
      <w:r w:rsidR="001C52CA">
        <w:t>volunteers</w:t>
      </w:r>
      <w:r>
        <w:t xml:space="preserve"> who, in addition to their mentoring responsibilities in the YES! Program, speak about their learning differences, self-advocacy and assistive technologies.  They also </w:t>
      </w:r>
      <w:r w:rsidR="001C52CA">
        <w:t>volunteer at</w:t>
      </w:r>
      <w:r>
        <w:t xml:space="preserve"> Q&amp;A panels,  demonstrate assistive technology and help host Learning Ally events.   </w:t>
      </w:r>
    </w:p>
    <w:p w:rsidR="00247D79" w:rsidRDefault="00247D79" w:rsidP="00247D79">
      <w:pPr>
        <w:spacing w:after="0" w:line="360" w:lineRule="auto"/>
      </w:pPr>
    </w:p>
    <w:p w:rsidR="00282274" w:rsidRDefault="00282274" w:rsidP="00247D79">
      <w:pPr>
        <w:spacing w:after="0" w:line="360" w:lineRule="auto"/>
      </w:pPr>
      <w:r>
        <w:t>In order to protect Learning Ally’s YES! Ambassadors, we use the following safety measures:</w:t>
      </w:r>
    </w:p>
    <w:p w:rsidR="00282274" w:rsidRDefault="00282274" w:rsidP="00247D79">
      <w:pPr>
        <w:pStyle w:val="ListParagraph"/>
        <w:numPr>
          <w:ilvl w:val="0"/>
          <w:numId w:val="8"/>
        </w:numPr>
        <w:spacing w:after="0" w:line="360" w:lineRule="auto"/>
      </w:pPr>
      <w:r>
        <w:t>Never use or share last names</w:t>
      </w:r>
    </w:p>
    <w:p w:rsidR="00282274" w:rsidRDefault="00282274" w:rsidP="00247D79">
      <w:pPr>
        <w:pStyle w:val="ListParagraph"/>
        <w:numPr>
          <w:ilvl w:val="0"/>
          <w:numId w:val="8"/>
        </w:numPr>
        <w:spacing w:after="0" w:line="360" w:lineRule="auto"/>
      </w:pPr>
      <w:r>
        <w:t>Do not share personal information like address, school or telephone</w:t>
      </w:r>
    </w:p>
    <w:p w:rsidR="00282274" w:rsidRDefault="00282274" w:rsidP="00247D79">
      <w:pPr>
        <w:pStyle w:val="ListParagraph"/>
        <w:numPr>
          <w:ilvl w:val="0"/>
          <w:numId w:val="8"/>
        </w:numPr>
        <w:spacing w:after="0" w:line="360" w:lineRule="auto"/>
      </w:pPr>
      <w:r>
        <w:t>We do not have photo/video releases on file for third parties.  Photos and video are for Learning Ally use only.</w:t>
      </w:r>
    </w:p>
    <w:p w:rsidR="00665F68" w:rsidRDefault="00282274" w:rsidP="00665F68">
      <w:pPr>
        <w:pStyle w:val="ListParagraph"/>
        <w:numPr>
          <w:ilvl w:val="0"/>
          <w:numId w:val="8"/>
        </w:numPr>
        <w:spacing w:after="0" w:line="360" w:lineRule="auto"/>
      </w:pPr>
      <w:r>
        <w:t xml:space="preserve">All requests for YES! representation must be approved through </w:t>
      </w:r>
      <w:r w:rsidR="001C52CA">
        <w:t xml:space="preserve">the request form.  </w:t>
      </w:r>
      <w:r>
        <w:t xml:space="preserve">YES! Ambassadors should not be approached independently of the program.  </w:t>
      </w:r>
    </w:p>
    <w:p w:rsidR="00247D79" w:rsidRDefault="00247D79" w:rsidP="00247D79">
      <w:pPr>
        <w:spacing w:after="0" w:line="360" w:lineRule="auto"/>
      </w:pPr>
    </w:p>
    <w:p w:rsidR="00A54C36" w:rsidRPr="00844A5D" w:rsidRDefault="00844A5D" w:rsidP="00247D79">
      <w:pPr>
        <w:spacing w:after="0" w:line="360" w:lineRule="auto"/>
        <w:rPr>
          <w:b/>
          <w:i/>
        </w:rPr>
      </w:pPr>
      <w:r>
        <w:t xml:space="preserve">Please complete the </w:t>
      </w:r>
      <w:r w:rsidR="00282274">
        <w:t>attached</w:t>
      </w:r>
      <w:r>
        <w:t xml:space="preserve"> form to request Learning Ally’s YES! Ambassadors for your event.  </w:t>
      </w:r>
      <w:r w:rsidR="00A54C36">
        <w:t xml:space="preserve">In order to honor their </w:t>
      </w:r>
      <w:r>
        <w:t xml:space="preserve">volunteer </w:t>
      </w:r>
      <w:r w:rsidR="00A54C36">
        <w:t>time</w:t>
      </w:r>
      <w:r w:rsidR="008776FF">
        <w:t xml:space="preserve"> and</w:t>
      </w:r>
      <w:r w:rsidR="00A54C36">
        <w:t xml:space="preserve"> </w:t>
      </w:r>
      <w:r w:rsidR="008776FF">
        <w:t>school commitments</w:t>
      </w:r>
      <w:r>
        <w:t>,</w:t>
      </w:r>
      <w:r w:rsidR="008776FF">
        <w:t xml:space="preserve"> </w:t>
      </w:r>
      <w:r>
        <w:t xml:space="preserve">we manage their schedules centrally.  </w:t>
      </w:r>
      <w:r w:rsidRPr="00844A5D">
        <w:rPr>
          <w:b/>
          <w:i/>
        </w:rPr>
        <w:t xml:space="preserve">Submit your completed form to </w:t>
      </w:r>
      <w:hyperlink r:id="rId8" w:history="1">
        <w:r w:rsidRPr="00844A5D">
          <w:rPr>
            <w:rStyle w:val="Hyperlink"/>
            <w:b/>
            <w:i/>
          </w:rPr>
          <w:t>YES@learningally.org</w:t>
        </w:r>
      </w:hyperlink>
      <w:r w:rsidRPr="00844A5D">
        <w:rPr>
          <w:b/>
          <w:i/>
        </w:rPr>
        <w:t xml:space="preserve"> and we will notify you of their availability within 10 days.</w:t>
      </w:r>
    </w:p>
    <w:p w:rsidR="008776FF" w:rsidRDefault="008776FF" w:rsidP="00247D79">
      <w:pPr>
        <w:pStyle w:val="ListParagraph"/>
        <w:numPr>
          <w:ilvl w:val="0"/>
          <w:numId w:val="1"/>
        </w:numPr>
        <w:spacing w:after="0" w:line="360" w:lineRule="auto"/>
      </w:pPr>
      <w:r>
        <w:t>Engagement lead time</w:t>
      </w:r>
      <w:r w:rsidR="00844A5D">
        <w:t xml:space="preserve"> requirements</w:t>
      </w:r>
    </w:p>
    <w:p w:rsidR="008776FF" w:rsidRDefault="008776FF" w:rsidP="00247D79">
      <w:pPr>
        <w:pStyle w:val="ListParagraph"/>
        <w:numPr>
          <w:ilvl w:val="1"/>
          <w:numId w:val="1"/>
        </w:numPr>
        <w:spacing w:after="0" w:line="360" w:lineRule="auto"/>
      </w:pPr>
      <w:r>
        <w:t xml:space="preserve">Local </w:t>
      </w:r>
      <w:r w:rsidR="00A54C36">
        <w:t>speaking engagements</w:t>
      </w:r>
      <w:r>
        <w:t xml:space="preserve"> – 6 weeks</w:t>
      </w:r>
    </w:p>
    <w:p w:rsidR="00A54C36" w:rsidRDefault="008776FF" w:rsidP="00247D79">
      <w:pPr>
        <w:pStyle w:val="ListParagraph"/>
        <w:numPr>
          <w:ilvl w:val="1"/>
          <w:numId w:val="1"/>
        </w:numPr>
        <w:spacing w:after="0" w:line="360" w:lineRule="auto"/>
      </w:pPr>
      <w:r>
        <w:t>Out-of-town speaking engagements – 8 weeks</w:t>
      </w:r>
    </w:p>
    <w:p w:rsidR="00282274" w:rsidRDefault="008776FF" w:rsidP="00247D79">
      <w:pPr>
        <w:pStyle w:val="ListParagraph"/>
        <w:numPr>
          <w:ilvl w:val="1"/>
          <w:numId w:val="1"/>
        </w:numPr>
        <w:spacing w:after="0" w:line="360" w:lineRule="auto"/>
      </w:pPr>
      <w:r>
        <w:t>Other engagements (</w:t>
      </w:r>
      <w:r w:rsidR="00925BD0">
        <w:t>H</w:t>
      </w:r>
      <w:r>
        <w:t>osting/AT demo</w:t>
      </w:r>
      <w:r w:rsidR="00844A5D">
        <w:t>s</w:t>
      </w:r>
      <w:r>
        <w:t>/Q&amp;A panels) – 4 weeks</w:t>
      </w:r>
    </w:p>
    <w:p w:rsidR="00247D79" w:rsidRDefault="00247D79" w:rsidP="00247D79">
      <w:pPr>
        <w:spacing w:after="0" w:line="360" w:lineRule="auto"/>
      </w:pPr>
    </w:p>
    <w:p w:rsidR="00247D79" w:rsidRDefault="00247D79" w:rsidP="00247D79">
      <w:pPr>
        <w:spacing w:after="0" w:line="360" w:lineRule="auto"/>
      </w:pPr>
      <w:r>
        <w:t xml:space="preserve">Please direct questions to </w:t>
      </w:r>
      <w:r w:rsidR="000744F5">
        <w:t>Debbie Byrne</w:t>
      </w:r>
      <w:r>
        <w:t xml:space="preserve"> at </w:t>
      </w:r>
      <w:hyperlink r:id="rId9" w:history="1">
        <w:r w:rsidR="008E647D" w:rsidRPr="008E647D">
          <w:rPr>
            <w:rStyle w:val="Hyperlink"/>
          </w:rPr>
          <w:t>yes@learningally.org</w:t>
        </w:r>
      </w:hyperlink>
      <w:bookmarkStart w:id="0" w:name="_GoBack"/>
      <w:bookmarkEnd w:id="0"/>
      <w:r>
        <w:t xml:space="preserve">  or by calling </w:t>
      </w:r>
      <w:r w:rsidR="000744F5">
        <w:t>609.243.5855</w:t>
      </w:r>
      <w:r>
        <w:t xml:space="preserve">.  </w:t>
      </w:r>
      <w:r w:rsidR="00665F68">
        <w:t xml:space="preserve">The YES! Speaking engagement is available on Google drive and is accessible to everyone in Learning Ally.  </w:t>
      </w:r>
      <w:r>
        <w:t>Thank you!</w:t>
      </w:r>
    </w:p>
    <w:p w:rsidR="00247D79" w:rsidRDefault="00247D79"/>
    <w:p w:rsidR="00A54C36" w:rsidRDefault="00247D79" w:rsidP="00247D79">
      <w:pPr>
        <w:pStyle w:val="ListParagraph"/>
        <w:ind w:left="0"/>
      </w:pPr>
      <w:r w:rsidRPr="00987E63">
        <w:rPr>
          <w:noProof/>
          <w:sz w:val="24"/>
        </w:rPr>
        <w:lastRenderedPageBreak/>
        <w:drawing>
          <wp:inline distT="0" distB="0" distL="0" distR="0" wp14:anchorId="6CA0ACC0" wp14:editId="6B102D7F">
            <wp:extent cx="1284453" cy="1028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 YES Logo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314" cy="103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274">
        <w:t xml:space="preserve">                   </w:t>
      </w:r>
      <w:r w:rsidR="00B2496C">
        <w:t xml:space="preserve">  </w:t>
      </w:r>
      <w:r>
        <w:t xml:space="preserve"> </w:t>
      </w:r>
      <w:r w:rsidR="00B2496C">
        <w:rPr>
          <w:b/>
          <w:sz w:val="28"/>
          <w:u w:val="single"/>
        </w:rPr>
        <w:t>YES! Ambassador R</w:t>
      </w:r>
      <w:r w:rsidR="00282274" w:rsidRPr="00282274">
        <w:rPr>
          <w:b/>
          <w:sz w:val="28"/>
          <w:u w:val="single"/>
        </w:rPr>
        <w:t>equest Form</w:t>
      </w:r>
    </w:p>
    <w:p w:rsidR="00282274" w:rsidRDefault="00282274" w:rsidP="00282274">
      <w:pPr>
        <w:pStyle w:val="ListParagraph"/>
        <w:ind w:left="1485"/>
      </w:pPr>
    </w:p>
    <w:p w:rsidR="00247D79" w:rsidRDefault="00247D79" w:rsidP="002A56C9">
      <w:pPr>
        <w:spacing w:after="0" w:line="360" w:lineRule="auto"/>
        <w:rPr>
          <w:b/>
          <w:u w:val="single"/>
        </w:rPr>
      </w:pPr>
    </w:p>
    <w:p w:rsidR="00987E63" w:rsidRDefault="00987E63" w:rsidP="002A56C9">
      <w:pPr>
        <w:spacing w:after="0" w:line="360" w:lineRule="auto"/>
        <w:rPr>
          <w:b/>
        </w:rPr>
      </w:pPr>
      <w:r>
        <w:rPr>
          <w:b/>
          <w:u w:val="single"/>
        </w:rPr>
        <w:t>Submission Date:</w:t>
      </w:r>
      <w:r w:rsidRPr="00987E63">
        <w:rPr>
          <w:b/>
        </w:rPr>
        <w:t xml:space="preserve"> </w:t>
      </w:r>
      <w:r w:rsidR="00DB5A69">
        <w:rPr>
          <w:b/>
        </w:rPr>
        <w:t xml:space="preserve"> </w:t>
      </w:r>
      <w:r w:rsidRPr="00987E63">
        <w:rPr>
          <w:b/>
        </w:rPr>
        <w:t>_________________________________________</w:t>
      </w:r>
      <w:r w:rsidR="00DB5A69">
        <w:rPr>
          <w:b/>
        </w:rPr>
        <w:t>_______</w:t>
      </w:r>
      <w:r w:rsidRPr="00987E63">
        <w:rPr>
          <w:b/>
        </w:rPr>
        <w:t>____________________</w:t>
      </w:r>
    </w:p>
    <w:p w:rsidR="00282274" w:rsidRDefault="00282274" w:rsidP="002A56C9">
      <w:pPr>
        <w:spacing w:after="0" w:line="360" w:lineRule="auto"/>
        <w:rPr>
          <w:b/>
          <w:u w:val="single"/>
        </w:rPr>
      </w:pPr>
    </w:p>
    <w:p w:rsidR="006F7556" w:rsidRPr="002A680D" w:rsidRDefault="002A56C9" w:rsidP="002A56C9">
      <w:pPr>
        <w:spacing w:after="0" w:line="360" w:lineRule="auto"/>
        <w:rPr>
          <w:b/>
          <w:u w:val="single"/>
        </w:rPr>
      </w:pPr>
      <w:r>
        <w:rPr>
          <w:b/>
          <w:u w:val="single"/>
        </w:rPr>
        <w:t xml:space="preserve">Learning Ally </w:t>
      </w:r>
      <w:r w:rsidR="00665F68">
        <w:rPr>
          <w:b/>
          <w:u w:val="single"/>
        </w:rPr>
        <w:t>Requestor I</w:t>
      </w:r>
      <w:r w:rsidR="006F7556" w:rsidRPr="002A680D">
        <w:rPr>
          <w:b/>
          <w:u w:val="single"/>
        </w:rPr>
        <w:t>nformation:</w:t>
      </w:r>
    </w:p>
    <w:p w:rsidR="006F7556" w:rsidRDefault="006F7556" w:rsidP="002A56C9">
      <w:pPr>
        <w:spacing w:after="0" w:line="360" w:lineRule="auto"/>
        <w:ind w:firstLine="720"/>
      </w:pPr>
      <w:r>
        <w:t>Name: _______________________________</w:t>
      </w:r>
      <w:r w:rsidR="002A680D">
        <w:t>______________</w:t>
      </w:r>
      <w:r>
        <w:t>_______________</w:t>
      </w:r>
      <w:r w:rsidR="00E21236">
        <w:t>____</w:t>
      </w:r>
      <w:r>
        <w:t>________</w:t>
      </w:r>
    </w:p>
    <w:p w:rsidR="00D50F06" w:rsidRDefault="006F7556" w:rsidP="002A56C9">
      <w:pPr>
        <w:spacing w:after="0" w:line="360" w:lineRule="auto"/>
        <w:ind w:firstLine="720"/>
      </w:pPr>
      <w:r>
        <w:t>Email: _______________________________________________</w:t>
      </w:r>
      <w:r w:rsidR="002A680D">
        <w:t>__________</w:t>
      </w:r>
      <w:r>
        <w:t>_____</w:t>
      </w:r>
      <w:r w:rsidR="00E21236">
        <w:t>_______</w:t>
      </w:r>
      <w:r>
        <w:t>___</w:t>
      </w:r>
    </w:p>
    <w:p w:rsidR="006F7556" w:rsidRDefault="006F7556" w:rsidP="002A56C9">
      <w:pPr>
        <w:spacing w:after="0" w:line="360" w:lineRule="auto"/>
        <w:ind w:firstLine="720"/>
      </w:pPr>
      <w:r>
        <w:t>Cell Phone: ______________________________________________________</w:t>
      </w:r>
      <w:r w:rsidR="00E21236">
        <w:t>_________</w:t>
      </w:r>
      <w:r>
        <w:t>_____</w:t>
      </w:r>
    </w:p>
    <w:p w:rsidR="00247D79" w:rsidRDefault="00247D79" w:rsidP="002A56C9">
      <w:pPr>
        <w:spacing w:after="0" w:line="360" w:lineRule="auto"/>
        <w:rPr>
          <w:b/>
          <w:u w:val="single"/>
        </w:rPr>
      </w:pPr>
    </w:p>
    <w:p w:rsidR="006F7556" w:rsidRPr="002A680D" w:rsidRDefault="00665F68" w:rsidP="002A56C9">
      <w:pPr>
        <w:spacing w:after="0" w:line="360" w:lineRule="auto"/>
        <w:rPr>
          <w:b/>
          <w:u w:val="single"/>
        </w:rPr>
      </w:pPr>
      <w:r>
        <w:rPr>
          <w:b/>
          <w:u w:val="single"/>
        </w:rPr>
        <w:t>Event I</w:t>
      </w:r>
      <w:r w:rsidR="006F7556" w:rsidRPr="002A680D">
        <w:rPr>
          <w:b/>
          <w:u w:val="single"/>
        </w:rPr>
        <w:t>nformation:</w:t>
      </w:r>
    </w:p>
    <w:p w:rsidR="002A56C9" w:rsidRDefault="008776FF" w:rsidP="0024712C">
      <w:pPr>
        <w:ind w:firstLine="720"/>
      </w:pPr>
      <w:r>
        <w:t>Event</w:t>
      </w:r>
      <w:r w:rsidR="00844A5D">
        <w:t xml:space="preserve"> Date</w:t>
      </w:r>
      <w:r w:rsidR="002A56C9">
        <w:t>(s)</w:t>
      </w:r>
      <w:r w:rsidR="007A4164">
        <w:t xml:space="preserve"> - </w:t>
      </w:r>
      <w:r w:rsidR="007A4164" w:rsidRPr="007A4164">
        <w:rPr>
          <w:i/>
        </w:rPr>
        <w:t xml:space="preserve">Please provide </w:t>
      </w:r>
      <w:r w:rsidR="002A56C9" w:rsidRPr="007A4164">
        <w:rPr>
          <w:i/>
        </w:rPr>
        <w:t>options</w:t>
      </w:r>
      <w:r w:rsidR="007A4164" w:rsidRPr="007A4164">
        <w:rPr>
          <w:i/>
        </w:rPr>
        <w:t xml:space="preserve"> if possible</w:t>
      </w:r>
      <w:r w:rsidR="007A4164">
        <w:t>:</w:t>
      </w:r>
      <w:r>
        <w:t>_______</w:t>
      </w:r>
      <w:r w:rsidR="007A4164">
        <w:t>_______</w:t>
      </w:r>
      <w:r>
        <w:t>_______________________</w:t>
      </w:r>
    </w:p>
    <w:p w:rsidR="008776FF" w:rsidRDefault="002A56C9" w:rsidP="0024712C">
      <w:pPr>
        <w:ind w:firstLine="720"/>
      </w:pPr>
      <w:r>
        <w:t>Event Time: _</w:t>
      </w:r>
      <w:r w:rsidR="008776FF">
        <w:t>________</w:t>
      </w:r>
      <w:r w:rsidR="00E21236">
        <w:t>___________</w:t>
      </w:r>
      <w:r>
        <w:t>___________________________________________</w:t>
      </w:r>
      <w:r w:rsidR="00E21236">
        <w:t>_</w:t>
      </w:r>
      <w:r w:rsidR="008776FF">
        <w:t>___</w:t>
      </w:r>
    </w:p>
    <w:p w:rsidR="00D50F06" w:rsidRDefault="00D50F06" w:rsidP="0024712C">
      <w:pPr>
        <w:ind w:firstLine="720"/>
      </w:pPr>
      <w:r>
        <w:t>Event</w:t>
      </w:r>
      <w:r w:rsidR="006F7556">
        <w:t xml:space="preserve"> Title</w:t>
      </w:r>
      <w:r>
        <w:t>:___________________________________________________</w:t>
      </w:r>
      <w:r w:rsidR="00E21236">
        <w:t>________________</w:t>
      </w:r>
      <w:r>
        <w:t>__</w:t>
      </w:r>
    </w:p>
    <w:p w:rsidR="00EF42B7" w:rsidRDefault="00EF42B7" w:rsidP="0024712C">
      <w:pPr>
        <w:ind w:firstLine="720"/>
      </w:pPr>
      <w:r>
        <w:t>Location: _____________________________________________________</w:t>
      </w:r>
      <w:r w:rsidR="00E21236">
        <w:t>_________</w:t>
      </w:r>
      <w:r>
        <w:t>________</w:t>
      </w:r>
    </w:p>
    <w:p w:rsidR="006F7556" w:rsidRDefault="006F7556" w:rsidP="0024712C">
      <w:pPr>
        <w:ind w:firstLine="720"/>
      </w:pPr>
      <w:r>
        <w:t>Address: _____________________________________________________</w:t>
      </w:r>
      <w:r w:rsidR="00E21236">
        <w:t>___________</w:t>
      </w:r>
      <w:r>
        <w:t>______</w:t>
      </w:r>
    </w:p>
    <w:p w:rsidR="002A56C9" w:rsidRDefault="002A56C9" w:rsidP="0024712C">
      <w:pPr>
        <w:ind w:firstLine="720"/>
      </w:pPr>
      <w:r>
        <w:t xml:space="preserve">Parking </w:t>
      </w:r>
      <w:r w:rsidR="0024712C">
        <w:t>Instructions</w:t>
      </w:r>
      <w:r>
        <w:t>:</w:t>
      </w:r>
      <w:r w:rsidR="0024712C">
        <w:t xml:space="preserve"> </w:t>
      </w:r>
      <w:r>
        <w:t>____________________________________________________________</w:t>
      </w:r>
    </w:p>
    <w:p w:rsidR="00D50F06" w:rsidRDefault="006F7556" w:rsidP="0024712C">
      <w:pPr>
        <w:ind w:firstLine="720"/>
      </w:pPr>
      <w:r>
        <w:t xml:space="preserve">Contact </w:t>
      </w:r>
      <w:r w:rsidR="00D50F06">
        <w:t>Name: ______________________</w:t>
      </w:r>
      <w:r>
        <w:t>_____________________</w:t>
      </w:r>
      <w:r w:rsidR="00E21236">
        <w:t>____________________</w:t>
      </w:r>
      <w:r>
        <w:t>__</w:t>
      </w:r>
    </w:p>
    <w:p w:rsidR="006F7556" w:rsidRDefault="006F7556" w:rsidP="0024712C">
      <w:pPr>
        <w:ind w:firstLine="720"/>
      </w:pPr>
      <w:r>
        <w:t>Contact Email: _________________________________</w:t>
      </w:r>
      <w:r w:rsidR="00E21236">
        <w:t>___________________________</w:t>
      </w:r>
      <w:r>
        <w:t>_____</w:t>
      </w:r>
    </w:p>
    <w:p w:rsidR="00D50F06" w:rsidRDefault="00D50F06" w:rsidP="0024712C">
      <w:pPr>
        <w:ind w:firstLine="720"/>
      </w:pPr>
      <w:r>
        <w:t>Contact Cell: __________________________________________</w:t>
      </w:r>
      <w:r w:rsidR="00E21236">
        <w:t>___________________</w:t>
      </w:r>
      <w:r>
        <w:t>_______</w:t>
      </w:r>
    </w:p>
    <w:p w:rsidR="00D50F06" w:rsidRDefault="00D50F06" w:rsidP="0024712C">
      <w:pPr>
        <w:ind w:firstLine="720"/>
      </w:pPr>
      <w:r>
        <w:t xml:space="preserve">Expected number of </w:t>
      </w:r>
      <w:r w:rsidR="006F7556">
        <w:t>attendees</w:t>
      </w:r>
      <w:r>
        <w:t>: _______________________________</w:t>
      </w:r>
      <w:r w:rsidR="00E21236">
        <w:t>___________</w:t>
      </w:r>
      <w:r>
        <w:t>__</w:t>
      </w:r>
      <w:r w:rsidR="00886FF1">
        <w:t>_</w:t>
      </w:r>
      <w:r>
        <w:t>_______</w:t>
      </w:r>
    </w:p>
    <w:p w:rsidR="00D50F06" w:rsidRDefault="00D50F06" w:rsidP="0024712C">
      <w:pPr>
        <w:ind w:firstLine="720"/>
      </w:pPr>
      <w:r>
        <w:t>Audience:</w:t>
      </w:r>
      <w:r w:rsidR="006F7556">
        <w:t xml:space="preserve"> </w:t>
      </w:r>
      <w:r w:rsidR="006F7556" w:rsidRPr="006F7556">
        <w:rPr>
          <w:i/>
        </w:rPr>
        <w:t>(check all that apply)</w:t>
      </w:r>
      <w:r w:rsidR="006F7556">
        <w:t xml:space="preserve"> </w:t>
      </w:r>
      <w:r>
        <w:t xml:space="preserve">    </w:t>
      </w:r>
      <w:r>
        <w:sym w:font="Symbol" w:char="F0A0"/>
      </w:r>
      <w:r>
        <w:t xml:space="preserve">  Families </w:t>
      </w:r>
      <w:r>
        <w:tab/>
      </w:r>
      <w:r>
        <w:sym w:font="Symbol" w:char="F0A0"/>
      </w:r>
      <w:r>
        <w:t xml:space="preserve">  Educators</w:t>
      </w:r>
      <w:r>
        <w:tab/>
      </w:r>
      <w:r>
        <w:sym w:font="Symbol" w:char="F0A0"/>
      </w:r>
      <w:r>
        <w:t xml:space="preserve"> Other - ______</w:t>
      </w:r>
      <w:r w:rsidR="006F7556">
        <w:t>___</w:t>
      </w:r>
      <w:r w:rsidR="00E21236">
        <w:t>_____</w:t>
      </w:r>
      <w:r w:rsidR="006F7556">
        <w:t>___</w:t>
      </w:r>
    </w:p>
    <w:p w:rsidR="00D50F06" w:rsidRDefault="00D50F06" w:rsidP="0024712C">
      <w:pPr>
        <w:ind w:firstLine="720"/>
      </w:pPr>
      <w:r>
        <w:t># of Amb</w:t>
      </w:r>
      <w:r w:rsidR="00886FF1">
        <w:t>a</w:t>
      </w:r>
      <w:r>
        <w:t>ssadors requested: ______________________</w:t>
      </w:r>
      <w:r w:rsidR="00E21236">
        <w:t>______________________</w:t>
      </w:r>
      <w:r>
        <w:t>__________</w:t>
      </w:r>
    </w:p>
    <w:p w:rsidR="0024712C" w:rsidRDefault="0024712C" w:rsidP="002A56C9">
      <w:pPr>
        <w:jc w:val="center"/>
        <w:rPr>
          <w:b/>
          <w:sz w:val="24"/>
          <w:u w:val="single"/>
        </w:rPr>
      </w:pPr>
    </w:p>
    <w:p w:rsidR="00465431" w:rsidRDefault="00465431" w:rsidP="002A56C9">
      <w:pPr>
        <w:jc w:val="center"/>
        <w:rPr>
          <w:b/>
          <w:sz w:val="24"/>
          <w:u w:val="single"/>
        </w:rPr>
      </w:pPr>
    </w:p>
    <w:p w:rsidR="00465431" w:rsidRDefault="00465431" w:rsidP="002A56C9">
      <w:pPr>
        <w:jc w:val="center"/>
        <w:rPr>
          <w:b/>
          <w:sz w:val="24"/>
          <w:u w:val="single"/>
        </w:rPr>
      </w:pPr>
    </w:p>
    <w:p w:rsidR="00247D79" w:rsidRDefault="00247D79" w:rsidP="002A56C9">
      <w:pPr>
        <w:jc w:val="center"/>
        <w:rPr>
          <w:b/>
          <w:sz w:val="24"/>
          <w:u w:val="single"/>
        </w:rPr>
      </w:pPr>
    </w:p>
    <w:p w:rsidR="002A56C9" w:rsidRDefault="002A56C9" w:rsidP="002A56C9">
      <w:pPr>
        <w:jc w:val="center"/>
        <w:rPr>
          <w:b/>
          <w:u w:val="single"/>
        </w:rPr>
      </w:pPr>
      <w:r w:rsidRPr="008776FF">
        <w:rPr>
          <w:b/>
          <w:sz w:val="24"/>
          <w:u w:val="single"/>
        </w:rPr>
        <w:lastRenderedPageBreak/>
        <w:t>YES! Ambassador Request</w:t>
      </w:r>
      <w:r>
        <w:rPr>
          <w:b/>
          <w:sz w:val="24"/>
          <w:u w:val="single"/>
        </w:rPr>
        <w:t xml:space="preserve"> Form</w:t>
      </w:r>
      <w:r w:rsidRPr="002A56C9">
        <w:rPr>
          <w:sz w:val="24"/>
          <w:u w:val="single"/>
        </w:rPr>
        <w:t xml:space="preserve"> (cont.)</w:t>
      </w:r>
    </w:p>
    <w:p w:rsidR="00D50F06" w:rsidRPr="002A680D" w:rsidRDefault="00465431" w:rsidP="00D50F06">
      <w:pPr>
        <w:rPr>
          <w:b/>
          <w:u w:val="single"/>
        </w:rPr>
      </w:pPr>
      <w:r>
        <w:rPr>
          <w:b/>
          <w:u w:val="single"/>
        </w:rPr>
        <w:t>E</w:t>
      </w:r>
      <w:r w:rsidR="00925BD0">
        <w:rPr>
          <w:b/>
          <w:u w:val="single"/>
        </w:rPr>
        <w:t>vent Type/</w:t>
      </w:r>
      <w:r w:rsidR="00E21236">
        <w:rPr>
          <w:b/>
          <w:u w:val="single"/>
        </w:rPr>
        <w:t>Ambassador Role</w:t>
      </w:r>
      <w:r w:rsidR="00D50F06" w:rsidRPr="002A680D">
        <w:rPr>
          <w:b/>
          <w:u w:val="single"/>
        </w:rPr>
        <w:t>:</w:t>
      </w:r>
    </w:p>
    <w:p w:rsidR="00F2188A" w:rsidRDefault="00F2188A" w:rsidP="002A680D">
      <w:pPr>
        <w:pStyle w:val="ListParagraph"/>
        <w:numPr>
          <w:ilvl w:val="0"/>
          <w:numId w:val="5"/>
        </w:numPr>
      </w:pPr>
      <w:r>
        <w:t>Speaking Engagement</w:t>
      </w:r>
      <w:r w:rsidR="00894412">
        <w:t xml:space="preserve"> </w:t>
      </w:r>
      <w:r w:rsidR="00894412" w:rsidRPr="00894412">
        <w:rPr>
          <w:i/>
        </w:rPr>
        <w:t>(check one title selection)</w:t>
      </w:r>
    </w:p>
    <w:p w:rsidR="00D50F06" w:rsidRPr="00BB3EA4" w:rsidRDefault="00D50F06" w:rsidP="00BB3EA4">
      <w:pPr>
        <w:pStyle w:val="ListParagraph"/>
        <w:numPr>
          <w:ilvl w:val="1"/>
          <w:numId w:val="6"/>
        </w:numPr>
        <w:rPr>
          <w:i/>
        </w:rPr>
      </w:pPr>
      <w:r w:rsidRPr="00A31C19">
        <w:rPr>
          <w:b/>
        </w:rPr>
        <w:t xml:space="preserve">What </w:t>
      </w:r>
      <w:r w:rsidR="00894412" w:rsidRPr="00A31C19">
        <w:rPr>
          <w:b/>
        </w:rPr>
        <w:t>W</w:t>
      </w:r>
      <w:r w:rsidRPr="00A31C19">
        <w:rPr>
          <w:b/>
        </w:rPr>
        <w:t xml:space="preserve">e </w:t>
      </w:r>
      <w:r w:rsidR="00894412" w:rsidRPr="00A31C19">
        <w:rPr>
          <w:b/>
        </w:rPr>
        <w:t>W</w:t>
      </w:r>
      <w:r w:rsidRPr="00A31C19">
        <w:rPr>
          <w:b/>
        </w:rPr>
        <w:t xml:space="preserve">ant </w:t>
      </w:r>
      <w:r w:rsidR="00894412" w:rsidRPr="00A31C19">
        <w:rPr>
          <w:b/>
        </w:rPr>
        <w:t>E</w:t>
      </w:r>
      <w:r w:rsidRPr="00A31C19">
        <w:rPr>
          <w:b/>
        </w:rPr>
        <w:t xml:space="preserve">veryone to </w:t>
      </w:r>
      <w:r w:rsidR="00894412" w:rsidRPr="00A31C19">
        <w:rPr>
          <w:b/>
        </w:rPr>
        <w:t>K</w:t>
      </w:r>
      <w:r w:rsidRPr="00A31C19">
        <w:rPr>
          <w:b/>
        </w:rPr>
        <w:t>now about Dyslexia</w:t>
      </w:r>
      <w:r w:rsidR="00BB3EA4" w:rsidRPr="00A31C19">
        <w:t xml:space="preserve"> </w:t>
      </w:r>
      <w:r w:rsidR="00BB3EA4">
        <w:t xml:space="preserve">- </w:t>
      </w:r>
      <w:r w:rsidR="00BB3EA4" w:rsidRPr="00BB3EA4">
        <w:rPr>
          <w:i/>
        </w:rPr>
        <w:t>This presentation explores this very common learning difference covering  characteristics, myths,  accommodations, assistive technology, self-advocacy and personal stories.  Included are a series of simulations designed to allow attendees to experience what it feels like to be dyslexic.</w:t>
      </w:r>
    </w:p>
    <w:p w:rsidR="00D50F06" w:rsidRDefault="00D50F06" w:rsidP="00BB3EA4">
      <w:pPr>
        <w:pStyle w:val="ListParagraph"/>
        <w:numPr>
          <w:ilvl w:val="1"/>
          <w:numId w:val="6"/>
        </w:numPr>
      </w:pPr>
      <w:r w:rsidRPr="00BB3EA4">
        <w:rPr>
          <w:b/>
        </w:rPr>
        <w:t>The Power of Self Advocacy</w:t>
      </w:r>
      <w:r w:rsidR="00BB3EA4">
        <w:t xml:space="preserve"> - </w:t>
      </w:r>
      <w:r w:rsidR="00BB3EA4" w:rsidRPr="00BB3EA4">
        <w:rPr>
          <w:i/>
        </w:rPr>
        <w:t xml:space="preserve">This powerful presentation will introduce students, parents and educators to self-advocacy, the ability to understand what you need and </w:t>
      </w:r>
      <w:r w:rsidR="00A31C19">
        <w:rPr>
          <w:i/>
        </w:rPr>
        <w:t xml:space="preserve">how to </w:t>
      </w:r>
      <w:r w:rsidR="00BB3EA4" w:rsidRPr="00BB3EA4">
        <w:rPr>
          <w:i/>
        </w:rPr>
        <w:t>communicate it effectively.   The YES! Ambassadors teach these important skills through examples, engaging skits, and their own personal school presentations.</w:t>
      </w:r>
    </w:p>
    <w:p w:rsidR="00E21236" w:rsidRDefault="00D50F06" w:rsidP="00BB3EA4">
      <w:pPr>
        <w:pStyle w:val="ListParagraph"/>
        <w:numPr>
          <w:ilvl w:val="1"/>
          <w:numId w:val="6"/>
        </w:numPr>
      </w:pPr>
      <w:r w:rsidRPr="00BB3EA4">
        <w:rPr>
          <w:b/>
        </w:rPr>
        <w:t xml:space="preserve">Assistive Technology </w:t>
      </w:r>
      <w:r w:rsidR="00E21236" w:rsidRPr="00BB3EA4">
        <w:rPr>
          <w:b/>
        </w:rPr>
        <w:t>for Classroom Success</w:t>
      </w:r>
      <w:r w:rsidR="00BB3EA4">
        <w:t xml:space="preserve"> - </w:t>
      </w:r>
      <w:r w:rsidR="00BB3EA4" w:rsidRPr="00BB3EA4">
        <w:rPr>
          <w:i/>
        </w:rPr>
        <w:t xml:space="preserve">This presentation discusses why assistive technology is so important and </w:t>
      </w:r>
      <w:r w:rsidR="00A31C19">
        <w:rPr>
          <w:i/>
        </w:rPr>
        <w:t>demonstrates</w:t>
      </w:r>
      <w:r w:rsidR="00BB3EA4" w:rsidRPr="00BB3EA4">
        <w:rPr>
          <w:i/>
        </w:rPr>
        <w:t xml:space="preserve"> the types of technologies that lead to success in school. Featured are:  Learning Ally Audio Books, LiveScribe</w:t>
      </w:r>
      <w:r w:rsidR="00A31C19">
        <w:rPr>
          <w:i/>
        </w:rPr>
        <w:t xml:space="preserve"> </w:t>
      </w:r>
      <w:r w:rsidR="00BB3EA4" w:rsidRPr="00BB3EA4">
        <w:rPr>
          <w:i/>
        </w:rPr>
        <w:t>Pen, Dragon Naturally Speaking, Ginger Spellcheck and a variety of helpful apps.</w:t>
      </w:r>
    </w:p>
    <w:p w:rsidR="00D50F06" w:rsidRDefault="00D50F06" w:rsidP="002A680D">
      <w:pPr>
        <w:pStyle w:val="ListParagraph"/>
        <w:numPr>
          <w:ilvl w:val="0"/>
          <w:numId w:val="5"/>
        </w:numPr>
      </w:pPr>
      <w:r w:rsidRPr="006F5256">
        <w:rPr>
          <w:b/>
        </w:rPr>
        <w:t>Assistive Technology Demonstration</w:t>
      </w:r>
      <w:r w:rsidR="006F5256">
        <w:t xml:space="preserve"> – </w:t>
      </w:r>
      <w:r w:rsidR="006F5256" w:rsidRPr="006F5256">
        <w:rPr>
          <w:i/>
        </w:rPr>
        <w:t>Up close, hands -on demonstrations of frequently used assistive technology</w:t>
      </w:r>
      <w:r w:rsidR="006F5256">
        <w:rPr>
          <w:i/>
        </w:rPr>
        <w:t xml:space="preserve"> with attendees</w:t>
      </w:r>
    </w:p>
    <w:p w:rsidR="00F2188A" w:rsidRPr="006F5256" w:rsidRDefault="00F2188A" w:rsidP="002A680D">
      <w:pPr>
        <w:pStyle w:val="ListParagraph"/>
        <w:numPr>
          <w:ilvl w:val="0"/>
          <w:numId w:val="5"/>
        </w:numPr>
        <w:rPr>
          <w:i/>
        </w:rPr>
      </w:pPr>
      <w:r w:rsidRPr="006F5256">
        <w:rPr>
          <w:b/>
        </w:rPr>
        <w:t>Learning Ally Event Host</w:t>
      </w:r>
      <w:r w:rsidR="006F5256">
        <w:t xml:space="preserve"> – </w:t>
      </w:r>
      <w:r w:rsidR="00A31C19">
        <w:t>Act as g</w:t>
      </w:r>
      <w:r w:rsidR="006F5256" w:rsidRPr="006F5256">
        <w:rPr>
          <w:i/>
        </w:rPr>
        <w:t>reeters, host the Learning Ally exhibit, and represent YES!</w:t>
      </w:r>
    </w:p>
    <w:p w:rsidR="00F2188A" w:rsidRPr="006F5256" w:rsidRDefault="00F2188A" w:rsidP="002A680D">
      <w:pPr>
        <w:pStyle w:val="ListParagraph"/>
        <w:numPr>
          <w:ilvl w:val="0"/>
          <w:numId w:val="5"/>
        </w:numPr>
        <w:rPr>
          <w:i/>
        </w:rPr>
      </w:pPr>
      <w:r w:rsidRPr="006F5256">
        <w:rPr>
          <w:b/>
        </w:rPr>
        <w:t>Q&amp;A Panel</w:t>
      </w:r>
      <w:r w:rsidR="006F5256">
        <w:t xml:space="preserve"> – </w:t>
      </w:r>
      <w:r w:rsidR="006F5256" w:rsidRPr="006F5256">
        <w:rPr>
          <w:i/>
        </w:rPr>
        <w:t>Participate in Question and Answer session at various types of event</w:t>
      </w:r>
      <w:r w:rsidR="00A31C19">
        <w:rPr>
          <w:i/>
        </w:rPr>
        <w:t>s</w:t>
      </w:r>
    </w:p>
    <w:p w:rsidR="00D50F06" w:rsidRDefault="00D50F06" w:rsidP="002A680D">
      <w:pPr>
        <w:pStyle w:val="ListParagraph"/>
        <w:numPr>
          <w:ilvl w:val="0"/>
          <w:numId w:val="5"/>
        </w:numPr>
      </w:pPr>
      <w:r>
        <w:t>Other - ____________________________________________________</w:t>
      </w:r>
      <w:r w:rsidR="00A31C19">
        <w:t>_______________</w:t>
      </w:r>
      <w:r>
        <w:t>___</w:t>
      </w:r>
    </w:p>
    <w:p w:rsidR="006F5256" w:rsidRPr="002A56C9" w:rsidRDefault="002A56C9" w:rsidP="00E21236">
      <w:pPr>
        <w:rPr>
          <w:b/>
          <w:u w:val="single"/>
        </w:rPr>
      </w:pPr>
      <w:r>
        <w:rPr>
          <w:b/>
          <w:u w:val="single"/>
        </w:rPr>
        <w:t xml:space="preserve">Available </w:t>
      </w:r>
      <w:r w:rsidRPr="002A56C9">
        <w:rPr>
          <w:b/>
          <w:u w:val="single"/>
        </w:rPr>
        <w:t>Equipment</w:t>
      </w:r>
    </w:p>
    <w:p w:rsidR="002A56C9" w:rsidRDefault="002A56C9" w:rsidP="002A56C9">
      <w:pPr>
        <w:pStyle w:val="ListParagraph"/>
        <w:numPr>
          <w:ilvl w:val="0"/>
          <w:numId w:val="7"/>
        </w:numPr>
      </w:pPr>
      <w:r>
        <w:t>LCD Projector</w:t>
      </w:r>
    </w:p>
    <w:p w:rsidR="002A56C9" w:rsidRDefault="002A56C9" w:rsidP="002A56C9">
      <w:pPr>
        <w:pStyle w:val="ListParagraph"/>
        <w:numPr>
          <w:ilvl w:val="0"/>
          <w:numId w:val="7"/>
        </w:numPr>
      </w:pPr>
      <w:r>
        <w:t>Screen</w:t>
      </w:r>
    </w:p>
    <w:p w:rsidR="002A56C9" w:rsidRDefault="002A56C9" w:rsidP="002A56C9">
      <w:pPr>
        <w:pStyle w:val="ListParagraph"/>
        <w:numPr>
          <w:ilvl w:val="0"/>
          <w:numId w:val="7"/>
        </w:numPr>
      </w:pPr>
      <w:r>
        <w:t>Microphone</w:t>
      </w:r>
    </w:p>
    <w:p w:rsidR="002A56C9" w:rsidRDefault="002A56C9" w:rsidP="002A56C9">
      <w:pPr>
        <w:pStyle w:val="ListParagraph"/>
        <w:numPr>
          <w:ilvl w:val="0"/>
          <w:numId w:val="7"/>
        </w:numPr>
      </w:pPr>
      <w:r>
        <w:t>Internet Access</w:t>
      </w:r>
    </w:p>
    <w:p w:rsidR="002A56C9" w:rsidRDefault="002A56C9" w:rsidP="002A56C9">
      <w:pPr>
        <w:pStyle w:val="ListParagraph"/>
        <w:numPr>
          <w:ilvl w:val="0"/>
          <w:numId w:val="7"/>
        </w:numPr>
      </w:pPr>
      <w:r>
        <w:t>Other _______________________________________________________________________</w:t>
      </w:r>
    </w:p>
    <w:p w:rsidR="00BB3EA4" w:rsidRDefault="006F5256" w:rsidP="002A56C9">
      <w:pPr>
        <w:spacing w:after="0" w:line="360" w:lineRule="auto"/>
      </w:pPr>
      <w:r>
        <w:t>NOTES:  _____________________________________________________________________________</w:t>
      </w:r>
    </w:p>
    <w:p w:rsidR="006F5256" w:rsidRDefault="006F5256" w:rsidP="002A56C9">
      <w:pPr>
        <w:spacing w:after="0" w:line="360" w:lineRule="auto"/>
      </w:pPr>
      <w:r>
        <w:t>____________________________________________________________________________________</w:t>
      </w:r>
    </w:p>
    <w:p w:rsidR="00A31C19" w:rsidRDefault="00A31C19" w:rsidP="00E21236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AA0237" wp14:editId="6123D437">
                <wp:simplePos x="0" y="0"/>
                <wp:positionH relativeFrom="column">
                  <wp:posOffset>9525</wp:posOffset>
                </wp:positionH>
                <wp:positionV relativeFrom="paragraph">
                  <wp:posOffset>174625</wp:posOffset>
                </wp:positionV>
                <wp:extent cx="5934075" cy="0"/>
                <wp:effectExtent l="0" t="1905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  <a:ln w="28575"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75pt,13.75pt" to="468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" strokecolor="black [3040]" strokeweight="2.25pt">
                <v:stroke dashstyle="3 1"/>
              </v:line>
            </w:pict>
          </mc:Fallback>
        </mc:AlternateContent>
      </w:r>
    </w:p>
    <w:p w:rsidR="00731507" w:rsidRDefault="00731507" w:rsidP="002A56C9">
      <w:pPr>
        <w:spacing w:after="0" w:line="360" w:lineRule="auto"/>
        <w:rPr>
          <w:b/>
        </w:rPr>
      </w:pPr>
    </w:p>
    <w:p w:rsidR="00062C61" w:rsidRPr="006F5256" w:rsidRDefault="00062C61" w:rsidP="002A56C9">
      <w:pPr>
        <w:spacing w:after="0" w:line="360" w:lineRule="auto"/>
        <w:rPr>
          <w:b/>
        </w:rPr>
      </w:pPr>
      <w:r w:rsidRPr="006F5256">
        <w:rPr>
          <w:b/>
        </w:rPr>
        <w:t>For Office Use Only</w:t>
      </w:r>
    </w:p>
    <w:p w:rsidR="00062C61" w:rsidRDefault="00062C61" w:rsidP="002A56C9">
      <w:pPr>
        <w:spacing w:after="0" w:line="360" w:lineRule="auto"/>
      </w:pPr>
      <w:r>
        <w:t>Available Ambassadors _______________________________________________________________</w:t>
      </w:r>
    </w:p>
    <w:p w:rsidR="00062C61" w:rsidRDefault="00062C61" w:rsidP="002A56C9">
      <w:pPr>
        <w:spacing w:after="0" w:line="360" w:lineRule="auto"/>
      </w:pPr>
      <w:r>
        <w:t>Selected Ambassadors ____________________________________________________________</w:t>
      </w:r>
      <w:r w:rsidR="002A56C9">
        <w:t>__</w:t>
      </w:r>
      <w:r>
        <w:t>__</w:t>
      </w:r>
    </w:p>
    <w:p w:rsidR="002A56C9" w:rsidRDefault="002A56C9" w:rsidP="002A56C9">
      <w:pPr>
        <w:spacing w:after="0" w:line="360" w:lineRule="auto"/>
      </w:pPr>
      <w:r>
        <w:t>Approved (initials): _________________________ Posted to calendar date: _</w:t>
      </w:r>
      <w:r w:rsidR="0024712C">
        <w:t>____</w:t>
      </w:r>
      <w:r>
        <w:t>________________</w:t>
      </w:r>
    </w:p>
    <w:p w:rsidR="00062C61" w:rsidRDefault="00731507" w:rsidP="002A56C9">
      <w:pPr>
        <w:spacing w:after="0" w:line="360" w:lineRule="auto"/>
      </w:pPr>
      <w:r>
        <w:t>Special Instructions</w:t>
      </w:r>
      <w:r w:rsidR="00062C61">
        <w:t>: _</w:t>
      </w:r>
      <w:r>
        <w:t>_____</w:t>
      </w:r>
      <w:r w:rsidR="00062C61">
        <w:t>__________</w:t>
      </w:r>
      <w:r w:rsidR="00665F68">
        <w:t>_____</w:t>
      </w:r>
      <w:r w:rsidR="00062C61">
        <w:t>_______________________________________</w:t>
      </w:r>
      <w:r w:rsidR="002A56C9">
        <w:t>_</w:t>
      </w:r>
      <w:r w:rsidR="00062C61">
        <w:t>_____</w:t>
      </w:r>
    </w:p>
    <w:p w:rsidR="00886FF1" w:rsidRDefault="00062C61" w:rsidP="002A56C9">
      <w:pPr>
        <w:spacing w:after="0" w:line="360" w:lineRule="auto"/>
      </w:pPr>
      <w:r>
        <w:t>_____________________________________________________________________________</w:t>
      </w:r>
      <w:r w:rsidR="002A56C9">
        <w:t>_</w:t>
      </w:r>
      <w:r>
        <w:t>_____</w:t>
      </w:r>
    </w:p>
    <w:p w:rsidR="00731507" w:rsidRDefault="00731507" w:rsidP="002A56C9">
      <w:pPr>
        <w:spacing w:after="0" w:line="360" w:lineRule="auto"/>
      </w:pPr>
      <w:r>
        <w:t>___________________________________________________________________________________</w:t>
      </w:r>
    </w:p>
    <w:p w:rsidR="00731507" w:rsidRDefault="00731507" w:rsidP="002A56C9">
      <w:pPr>
        <w:spacing w:after="0" w:line="360" w:lineRule="auto"/>
      </w:pPr>
      <w:r>
        <w:t>___________________________________________________________________________________</w:t>
      </w:r>
    </w:p>
    <w:sectPr w:rsidR="00731507" w:rsidSect="0024712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D1DB7"/>
    <w:multiLevelType w:val="hybridMultilevel"/>
    <w:tmpl w:val="70DAD7E6"/>
    <w:lvl w:ilvl="0" w:tplc="3898862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627B26"/>
    <w:multiLevelType w:val="hybridMultilevel"/>
    <w:tmpl w:val="679E8584"/>
    <w:lvl w:ilvl="0" w:tplc="3898862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6147679"/>
    <w:multiLevelType w:val="hybridMultilevel"/>
    <w:tmpl w:val="A68A84AA"/>
    <w:lvl w:ilvl="0" w:tplc="3898862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ED6D9C"/>
    <w:multiLevelType w:val="hybridMultilevel"/>
    <w:tmpl w:val="7D28DDDE"/>
    <w:lvl w:ilvl="0" w:tplc="3898862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3898862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CF01A2"/>
    <w:multiLevelType w:val="hybridMultilevel"/>
    <w:tmpl w:val="B1CC93F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6E85280B"/>
    <w:multiLevelType w:val="hybridMultilevel"/>
    <w:tmpl w:val="F182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5D7333"/>
    <w:multiLevelType w:val="hybridMultilevel"/>
    <w:tmpl w:val="6C14CEA8"/>
    <w:lvl w:ilvl="0" w:tplc="3898862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9B396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c2NDMxNDC3NDZQ0lEKTi0uzszPAykwqgUASx1n6CwAAAA="/>
  </w:docVars>
  <w:rsids>
    <w:rsidRoot w:val="00F42B8E"/>
    <w:rsid w:val="000226D7"/>
    <w:rsid w:val="00027A28"/>
    <w:rsid w:val="00062C61"/>
    <w:rsid w:val="000744F5"/>
    <w:rsid w:val="000B721B"/>
    <w:rsid w:val="001442FA"/>
    <w:rsid w:val="001655AB"/>
    <w:rsid w:val="001C52CA"/>
    <w:rsid w:val="0024712C"/>
    <w:rsid w:val="00247D79"/>
    <w:rsid w:val="00282274"/>
    <w:rsid w:val="002A56C9"/>
    <w:rsid w:val="002A680D"/>
    <w:rsid w:val="003A3222"/>
    <w:rsid w:val="00465431"/>
    <w:rsid w:val="0052111A"/>
    <w:rsid w:val="00560057"/>
    <w:rsid w:val="00665F68"/>
    <w:rsid w:val="006F5256"/>
    <w:rsid w:val="006F7556"/>
    <w:rsid w:val="00731507"/>
    <w:rsid w:val="007A4164"/>
    <w:rsid w:val="00844A5D"/>
    <w:rsid w:val="008776FF"/>
    <w:rsid w:val="00886FF1"/>
    <w:rsid w:val="00894412"/>
    <w:rsid w:val="008E647D"/>
    <w:rsid w:val="00925BD0"/>
    <w:rsid w:val="009743A2"/>
    <w:rsid w:val="00985348"/>
    <w:rsid w:val="00987E63"/>
    <w:rsid w:val="00A27C13"/>
    <w:rsid w:val="00A307F3"/>
    <w:rsid w:val="00A31C19"/>
    <w:rsid w:val="00A54C36"/>
    <w:rsid w:val="00B2496C"/>
    <w:rsid w:val="00B435CB"/>
    <w:rsid w:val="00BB3EA4"/>
    <w:rsid w:val="00C9430E"/>
    <w:rsid w:val="00D50F06"/>
    <w:rsid w:val="00D567A8"/>
    <w:rsid w:val="00DB5A69"/>
    <w:rsid w:val="00DF0BD0"/>
    <w:rsid w:val="00E21236"/>
    <w:rsid w:val="00EF42B7"/>
    <w:rsid w:val="00F2188A"/>
    <w:rsid w:val="00F4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42B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E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42B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E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S@learningally.org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yes@learningall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715AB-4E86-4431-AA52-B7BBDDB0C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0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e, Lissa</dc:creator>
  <cp:lastModifiedBy>Navalo, Jhara</cp:lastModifiedBy>
  <cp:revision>3</cp:revision>
  <dcterms:created xsi:type="dcterms:W3CDTF">2018-06-14T22:04:00Z</dcterms:created>
  <dcterms:modified xsi:type="dcterms:W3CDTF">2018-06-14T22:09:00Z</dcterms:modified>
</cp:coreProperties>
</file>